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845BE0" w14:textId="77777777" w:rsidR="004E2CA0" w:rsidRDefault="00F7723E" w:rsidP="00166670">
      <w:pPr>
        <w:pStyle w:val="Title"/>
        <w:spacing w:line="360" w:lineRule="auto"/>
      </w:pPr>
      <w:r>
        <w:t>R Notebook</w:t>
      </w:r>
    </w:p>
    <w:p w14:paraId="1AC5702D" w14:textId="77777777" w:rsidR="004E2CA0" w:rsidRDefault="00F7723E" w:rsidP="00166670">
      <w:pPr>
        <w:pStyle w:val="FirstParagraph"/>
        <w:spacing w:line="360" w:lineRule="auto"/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</m:oMath>
      </m:oMathPara>
    </w:p>
    <w:p w14:paraId="236D32FC" w14:textId="77777777" w:rsidR="004E2CA0" w:rsidRDefault="00F7723E" w:rsidP="00166670">
      <w:pPr>
        <w:pStyle w:val="BodyText"/>
        <w:spacing w:line="360" w:lineRule="auto"/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</m:oMath>
      </m:oMathPara>
    </w:p>
    <w:p w14:paraId="2F49AFB6" w14:textId="77777777" w:rsidR="004E2CA0" w:rsidRDefault="00F7723E" w:rsidP="00166670">
      <w:pPr>
        <w:pStyle w:val="BodyText"/>
        <w:spacing w:line="360" w:lineRule="auto"/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Q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38E69B81" w14:textId="77777777" w:rsidR="004E2CA0" w:rsidRDefault="00F7723E" w:rsidP="00166670">
      <w:pPr>
        <w:pStyle w:val="BodyText"/>
        <w:spacing w:line="360" w:lineRule="auto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sub>
          </m:sSub>
        </m:oMath>
      </m:oMathPara>
    </w:p>
    <w:bookmarkStart w:id="0" w:name="_GoBack"/>
    <w:p w14:paraId="01E87B29" w14:textId="77777777" w:rsidR="004E2CA0" w:rsidRDefault="00F7723E" w:rsidP="00166670">
      <w:pPr>
        <w:pStyle w:val="BodyText"/>
        <w:spacing w:line="360" w:lineRule="auto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sub>
          </m:sSub>
        </m:oMath>
      </m:oMathPara>
      <w:bookmarkEnd w:id="0"/>
    </w:p>
    <w:sectPr w:rsidR="004E2CA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E9E849A" w14:textId="77777777" w:rsidR="00F7723E" w:rsidRDefault="00F7723E">
      <w:pPr>
        <w:spacing w:after="0"/>
      </w:pPr>
      <w:r>
        <w:separator/>
      </w:r>
    </w:p>
  </w:endnote>
  <w:endnote w:type="continuationSeparator" w:id="0">
    <w:p w14:paraId="09E5527B" w14:textId="77777777" w:rsidR="00F7723E" w:rsidRDefault="00F7723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3C2AFA" w14:textId="77777777" w:rsidR="00F7723E" w:rsidRDefault="00F7723E">
      <w:r>
        <w:separator/>
      </w:r>
    </w:p>
  </w:footnote>
  <w:footnote w:type="continuationSeparator" w:id="0">
    <w:p w14:paraId="7E48E18B" w14:textId="77777777" w:rsidR="00F7723E" w:rsidRDefault="00F7723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CDE2D5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A5368E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66670"/>
    <w:rsid w:val="004E29B3"/>
    <w:rsid w:val="004E2CA0"/>
    <w:rsid w:val="00590D07"/>
    <w:rsid w:val="00784D58"/>
    <w:rsid w:val="008D6863"/>
    <w:rsid w:val="00B86B75"/>
    <w:rsid w:val="00BA0309"/>
    <w:rsid w:val="00BC48D5"/>
    <w:rsid w:val="00C36279"/>
    <w:rsid w:val="00E315A3"/>
    <w:rsid w:val="00F7723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0B06184"/>
  <w15:docId w15:val="{0810D099-51FC-684B-B9B2-184BF9A895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9</Words>
  <Characters>5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 Notebook</vt:lpstr>
    </vt:vector>
  </TitlesOfParts>
  <Company/>
  <LinksUpToDate>false</LinksUpToDate>
  <CharactersWithSpaces>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cp:keywords/>
  <cp:lastModifiedBy>Scott, Eric R.</cp:lastModifiedBy>
  <cp:revision>3</cp:revision>
  <dcterms:created xsi:type="dcterms:W3CDTF">2019-05-01T18:39:00Z</dcterms:created>
  <dcterms:modified xsi:type="dcterms:W3CDTF">2019-05-02T20:20:00Z</dcterms:modified>
</cp:coreProperties>
</file>